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918AF" w14:textId="60C089D3" w:rsidR="00D24BCC" w:rsidRPr="00506191" w:rsidRDefault="00D24BCC" w:rsidP="00D24BCC">
      <w:pPr>
        <w:widowControl/>
        <w:spacing w:before="100" w:beforeAutospacing="1" w:after="100" w:afterAutospacing="1"/>
        <w:jc w:val="left"/>
        <w:outlineLvl w:val="2"/>
        <w:rPr>
          <w:rFonts w:ascii="Times New Roman" w:eastAsia="宋体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7"/>
          <w:szCs w:val="27"/>
          <w14:ligatures w14:val="none"/>
        </w:rPr>
        <w:t>#031</w:t>
      </w:r>
      <w:r>
        <w:rPr>
          <w:rFonts w:ascii="Times New Roman" w:eastAsia="宋体" w:hAnsi="Times New Roman" w:cs="Times New Roman" w:hint="eastAsia"/>
          <w:b/>
          <w:bCs/>
          <w:kern w:val="0"/>
          <w:sz w:val="27"/>
          <w:szCs w:val="27"/>
          <w14:ligatures w14:val="none"/>
        </w:rPr>
        <w:t>9</w:t>
      </w:r>
      <w:r>
        <w:rPr>
          <w:rFonts w:ascii="Times New Roman" w:eastAsia="宋体" w:hAnsi="Times New Roman" w:cs="Times New Roman" w:hint="eastAsia"/>
          <w:b/>
          <w:bCs/>
          <w:kern w:val="0"/>
          <w:sz w:val="27"/>
          <w:szCs w:val="27"/>
          <w14:ligatures w14:val="none"/>
        </w:rPr>
        <w:t xml:space="preserve"> </w:t>
      </w:r>
      <w:r w:rsidRPr="00506191">
        <w:rPr>
          <w:rFonts w:ascii="Times New Roman" w:eastAsia="宋体" w:hAnsi="Times New Roman" w:cs="Times New Roman"/>
          <w:b/>
          <w:bCs/>
          <w:kern w:val="0"/>
          <w:sz w:val="27"/>
          <w:szCs w:val="27"/>
          <w14:ligatures w14:val="none"/>
        </w:rPr>
        <w:t>Checking Memo</w:t>
      </w:r>
    </w:p>
    <w:p w14:paraId="02D52678" w14:textId="77777777" w:rsidR="00CF2439" w:rsidRDefault="00CF2439" w:rsidP="00800EEC"/>
    <w:p w14:paraId="041B87B5" w14:textId="051B493C" w:rsidR="00D24BCC" w:rsidRDefault="006444A2" w:rsidP="00800EEC">
      <w:r>
        <w:rPr>
          <w:rFonts w:hint="eastAsia"/>
        </w:rPr>
        <w:t xml:space="preserve">For </w:t>
      </w:r>
      <w:proofErr w:type="spellStart"/>
      <w:r>
        <w:rPr>
          <w:rFonts w:hint="eastAsia"/>
        </w:rPr>
        <w:t>vdf_fftt</w:t>
      </w:r>
      <w:proofErr w:type="spellEnd"/>
      <w:r>
        <w:rPr>
          <w:rFonts w:hint="eastAsia"/>
        </w:rPr>
        <w:t xml:space="preserve">=0 and </w:t>
      </w:r>
      <w:r w:rsidR="00CF2439">
        <w:rPr>
          <w:rFonts w:hint="eastAsia"/>
        </w:rPr>
        <w:t>length =0 links</w:t>
      </w:r>
    </w:p>
    <w:p w14:paraId="48FF5A82" w14:textId="622F62C2" w:rsidR="00CF2439" w:rsidRDefault="00CF2439" w:rsidP="00800EEC">
      <w:r>
        <w:t>W</w:t>
      </w:r>
      <w:r>
        <w:rPr>
          <w:rFonts w:hint="eastAsia"/>
        </w:rPr>
        <w:t>e set their free speed as 90 km/h</w:t>
      </w:r>
    </w:p>
    <w:p w14:paraId="1710D5DC" w14:textId="77777777" w:rsidR="00D24BCC" w:rsidRDefault="00D24BCC" w:rsidP="00D24BCC"/>
    <w:p w14:paraId="70E16756" w14:textId="6B9D92AD" w:rsidR="00506191" w:rsidRPr="00506191" w:rsidRDefault="00D24BCC" w:rsidP="00506191">
      <w:pPr>
        <w:widowControl/>
        <w:spacing w:before="100" w:beforeAutospacing="1" w:after="100" w:afterAutospacing="1"/>
        <w:jc w:val="left"/>
        <w:outlineLvl w:val="2"/>
        <w:rPr>
          <w:rFonts w:ascii="Times New Roman" w:eastAsia="宋体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7"/>
          <w:szCs w:val="27"/>
          <w14:ligatures w14:val="none"/>
        </w:rPr>
        <w:t xml:space="preserve">#0318 </w:t>
      </w:r>
      <w:r w:rsidR="00506191" w:rsidRPr="00506191">
        <w:rPr>
          <w:rFonts w:ascii="Times New Roman" w:eastAsia="宋体" w:hAnsi="Times New Roman" w:cs="Times New Roman"/>
          <w:b/>
          <w:bCs/>
          <w:kern w:val="0"/>
          <w:sz w:val="27"/>
          <w:szCs w:val="27"/>
          <w14:ligatures w14:val="none"/>
        </w:rPr>
        <w:t>Checking Memo</w:t>
      </w:r>
    </w:p>
    <w:p w14:paraId="12464143" w14:textId="74E78326" w:rsidR="00506191" w:rsidRPr="00506191" w:rsidRDefault="00506191" w:rsidP="00506191">
      <w:pPr>
        <w:widowControl/>
        <w:spacing w:before="100" w:beforeAutospacing="1" w:after="100" w:afterAutospacing="1"/>
        <w:jc w:val="left"/>
        <w:outlineLvl w:val="3"/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. Length Issue</w:t>
      </w:r>
      <w:r w:rsidR="007F0165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 xml:space="preserve"> (</w:t>
      </w:r>
      <w:r w:rsidR="00E272D3" w:rsidRPr="00E272D3">
        <w:rPr>
          <w:rFonts w:ascii="Times New Roman" w:eastAsia="宋体" w:hAnsi="Times New Roman" w:cs="Times New Roman"/>
          <w:b/>
          <w:bCs/>
          <w:color w:val="FF0000"/>
          <w:kern w:val="0"/>
          <w:sz w:val="24"/>
          <w:szCs w:val="24"/>
          <w14:ligatures w14:val="none"/>
        </w:rPr>
        <w:t xml:space="preserve">Suggestion: Update all link lengths by calculating the great circle distance using link </w:t>
      </w:r>
      <w:proofErr w:type="gramStart"/>
      <w:r w:rsidR="00E272D3" w:rsidRPr="00E272D3">
        <w:rPr>
          <w:rFonts w:ascii="Times New Roman" w:eastAsia="宋体" w:hAnsi="Times New Roman" w:cs="Times New Roman"/>
          <w:b/>
          <w:bCs/>
          <w:color w:val="FF0000"/>
          <w:kern w:val="0"/>
          <w:sz w:val="24"/>
          <w:szCs w:val="24"/>
          <w14:ligatures w14:val="none"/>
        </w:rPr>
        <w:t>geometry</w:t>
      </w:r>
      <w:r w:rsidR="007F0165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)</w:t>
      </w:r>
      <w:r w:rsidR="003B57C7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----</w:t>
      </w:r>
      <w:proofErr w:type="gramEnd"/>
      <w:r w:rsidR="003B57C7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solved</w:t>
      </w: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2C4253EC" w14:textId="4B0B6681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2_Anaheim</w:t>
      </w:r>
      <w:r w:rsidR="000B70F6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 xml:space="preserve"> </w:t>
      </w:r>
      <w:r w:rsidR="0081060E" w:rsidRPr="0081060E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The original length value differs from the calculated value derived from the link geometry.</w:t>
      </w:r>
    </w:p>
    <w:p w14:paraId="079A6180" w14:textId="413F664D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3_Berlin-Center</w:t>
      </w:r>
      <w:r w:rsidR="002C3C3C"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</w:t>
      </w:r>
      <w:r w:rsidR="002C3C3C" w:rsidRPr="002C3C3C">
        <w:rPr>
          <w:rFonts w:ascii="Times New Roman" w:eastAsia="宋体" w:hAnsi="Times New Roman" w:cs="Times New Roman" w:hint="eastAsia"/>
          <w:kern w:val="0"/>
          <w:sz w:val="24"/>
          <w:szCs w:val="24"/>
          <w14:ligatures w14:val="none"/>
        </w:rPr>
        <w:t>length range [</w:t>
      </w:r>
      <w:r w:rsidR="002C3C3C" w:rsidRPr="002C3C3C">
        <w:rPr>
          <w:rFonts w:ascii="Times New Roman" w:eastAsia="宋体" w:hAnsi="Times New Roman" w:cs="Times New Roman" w:hint="eastAsia"/>
          <w:color w:val="FF0000"/>
          <w:kern w:val="0"/>
          <w:sz w:val="24"/>
          <w:szCs w:val="24"/>
          <w14:ligatures w14:val="none"/>
        </w:rPr>
        <w:t>0</w:t>
      </w:r>
      <w:r w:rsidR="002C3C3C" w:rsidRPr="002C3C3C">
        <w:rPr>
          <w:rFonts w:ascii="Times New Roman" w:eastAsia="宋体" w:hAnsi="Times New Roman" w:cs="Times New Roman" w:hint="eastAsia"/>
          <w:kern w:val="0"/>
          <w:sz w:val="24"/>
          <w:szCs w:val="24"/>
          <w14:ligatures w14:val="none"/>
        </w:rPr>
        <w:t>,10477]</w:t>
      </w:r>
    </w:p>
    <w:p w14:paraId="489B1A08" w14:textId="4820C130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4_Berlin-Friedrichshain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</w:t>
      </w:r>
      <w:r w:rsidR="00DD2B95">
        <w:rPr>
          <w:rFonts w:ascii="Times New Roman" w:eastAsia="宋体" w:hAnsi="Times New Roman" w:cs="Times New Roman" w:hint="eastAsia"/>
          <w:kern w:val="0"/>
          <w:sz w:val="24"/>
          <w:szCs w:val="24"/>
          <w14:ligatures w14:val="none"/>
        </w:rPr>
        <w:t xml:space="preserve">length range 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675]</w:t>
      </w:r>
    </w:p>
    <w:p w14:paraId="01427708" w14:textId="04FECF71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5_Berlin-Mitte-Center</w:t>
      </w:r>
      <w:r w:rsidR="00DD2B95" w:rsidRPr="00DD2B95">
        <w:rPr>
          <w:rFonts w:ascii="Times New Roman" w:eastAsia="宋体" w:hAnsi="Times New Roman" w:cs="Times New Roman" w:hint="eastAsia"/>
          <w:kern w:val="0"/>
          <w:sz w:val="24"/>
          <w:szCs w:val="24"/>
          <w14:ligatures w14:val="none"/>
        </w:rPr>
        <w:t xml:space="preserve"> </w:t>
      </w:r>
      <w:r w:rsidR="00DD2B95">
        <w:rPr>
          <w:rFonts w:ascii="Times New Roman" w:eastAsia="宋体" w:hAnsi="Times New Roman" w:cs="Times New Roman" w:hint="eastAsia"/>
          <w:kern w:val="0"/>
          <w:sz w:val="24"/>
          <w:szCs w:val="24"/>
          <w14:ligatures w14:val="none"/>
        </w:rPr>
        <w:t>length range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599]</w:t>
      </w:r>
    </w:p>
    <w:p w14:paraId="6DDD2460" w14:textId="13B6FB55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6_Berlin-Mitte-Prenzlauerberg-Friedrichshain-Center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</w:t>
      </w:r>
      <w:r w:rsidR="00DD2B95">
        <w:rPr>
          <w:rFonts w:ascii="Times New Roman" w:eastAsia="宋体" w:hAnsi="Times New Roman" w:cs="Times New Roman" w:hint="eastAsia"/>
          <w:kern w:val="0"/>
          <w:sz w:val="24"/>
          <w:szCs w:val="24"/>
          <w14:ligatures w14:val="none"/>
        </w:rPr>
        <w:t>length range</w:t>
      </w:r>
      <w:r w:rsidR="00DD2B95"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940]</w:t>
      </w:r>
    </w:p>
    <w:p w14:paraId="57C9791A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7_Berlin-Prenzlauerberg-Center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683]</w:t>
      </w:r>
    </w:p>
    <w:p w14:paraId="6737B3FC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8_Berlin-Tiergarten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1330]</w:t>
      </w:r>
    </w:p>
    <w:p w14:paraId="5F00A6B5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9_Birmingham-England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201]</w:t>
      </w:r>
    </w:p>
    <w:p w14:paraId="370857A1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0_Chicago-regional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9.9]</w:t>
      </w:r>
    </w:p>
    <w:p w14:paraId="56168837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1_Chicago-Sketch</w:t>
      </w:r>
    </w:p>
    <w:p w14:paraId="39747FD2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2_GoldCoast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length unit meter)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.03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9.17]</w:t>
      </w:r>
    </w:p>
    <w:p w14:paraId="45586CF6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3_Philadelphia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length unit meter)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7.25]</w:t>
      </w:r>
    </w:p>
    <w:p w14:paraId="6C58F2C1" w14:textId="77777777" w:rsidR="00506191" w:rsidRPr="00506191" w:rsidRDefault="00506191" w:rsidP="00506191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6_Sydney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.002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 23]</w:t>
      </w:r>
    </w:p>
    <w:p w14:paraId="2B65CAB4" w14:textId="20CDB088" w:rsidR="00506191" w:rsidRPr="00506191" w:rsidRDefault="00506191" w:rsidP="00506191">
      <w:pPr>
        <w:widowControl/>
        <w:spacing w:before="100" w:beforeAutospacing="1" w:after="100" w:afterAutospacing="1"/>
        <w:jc w:val="left"/>
        <w:outlineLvl w:val="3"/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2. Free Speed Issue</w:t>
      </w:r>
      <w:r w:rsidR="00615C40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--updated</w:t>
      </w: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7B1E2724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2_Anaheim</w:t>
      </w:r>
    </w:p>
    <w:p w14:paraId="4ED0826B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3_Berlin-Center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speed range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4000])</w:t>
      </w:r>
    </w:p>
    <w:p w14:paraId="302823E8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4_Berlin-Friedrichshain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60,3960])</w:t>
      </w:r>
    </w:p>
    <w:p w14:paraId="0EF63761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5_Berlin-Mitte-Center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60,3600])</w:t>
      </w:r>
    </w:p>
    <w:p w14:paraId="16B72B47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6_Berlin-Mitte-Prenzlauerberg-Friedrichshain-Center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60,3960])</w:t>
      </w:r>
    </w:p>
    <w:p w14:paraId="0C040EA0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7_Berlin-Prenzlauerberg-Center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60,3600])</w:t>
      </w:r>
    </w:p>
    <w:p w14:paraId="12B1BCB6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8_Berlin-Tiergarten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60,3960])</w:t>
      </w:r>
    </w:p>
    <w:p w14:paraId="47A14884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09_Birmingham-England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47,6600])</w:t>
      </w:r>
    </w:p>
    <w:p w14:paraId="1167C4DA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0_Chicago-regional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.2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75])</w:t>
      </w:r>
    </w:p>
    <w:p w14:paraId="54F78AF4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1_Chicago-Sketch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10,312])</w:t>
      </w:r>
    </w:p>
    <w:p w14:paraId="379A8F7A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2_GoldCoast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20,110])</w:t>
      </w:r>
    </w:p>
    <w:p w14:paraId="3F7F172F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3_Philadelphia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</w:t>
      </w:r>
      <w:r w:rsidRPr="00506191">
        <w:rPr>
          <w:rFonts w:ascii="Times New Roman" w:eastAsia="宋体" w:hAnsi="Times New Roman" w:cs="Times New Roman"/>
          <w:color w:val="FF0000"/>
          <w:kern w:val="0"/>
          <w:sz w:val="24"/>
          <w:szCs w:val="24"/>
          <w14:ligatures w14:val="none"/>
        </w:rPr>
        <w:t>0.1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,38])</w:t>
      </w:r>
    </w:p>
    <w:p w14:paraId="09A93414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5_Sioux_Falls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60)</w:t>
      </w:r>
    </w:p>
    <w:p w14:paraId="3B3F9A1D" w14:textId="77777777" w:rsidR="00506191" w:rsidRPr="00506191" w:rsidRDefault="00506191" w:rsidP="00506191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6_Sydney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(original speed unit mph [9,117])</w:t>
      </w:r>
    </w:p>
    <w:p w14:paraId="120822E1" w14:textId="39CDF4C6" w:rsidR="00506191" w:rsidRPr="00506191" w:rsidRDefault="00506191" w:rsidP="00506191">
      <w:pPr>
        <w:widowControl/>
        <w:spacing w:before="100" w:beforeAutospacing="1" w:after="100" w:afterAutospacing="1"/>
        <w:jc w:val="left"/>
        <w:outlineLvl w:val="3"/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3. Missing </w:t>
      </w:r>
      <w:proofErr w:type="spellStart"/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vdf_fftt</w:t>
      </w:r>
      <w:proofErr w:type="spellEnd"/>
      <w:r w:rsidR="00AE69A0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—</w:t>
      </w:r>
      <w:r w:rsidR="00AE69A0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need to be solved</w:t>
      </w: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5D2ECB22" w14:textId="77777777" w:rsidR="00506191" w:rsidRPr="00506191" w:rsidRDefault="00506191" w:rsidP="00506191">
      <w:pPr>
        <w:widowControl/>
        <w:numPr>
          <w:ilvl w:val="0"/>
          <w:numId w:val="4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15_Sioux_Falls</w:t>
      </w:r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: Found 76 links with missing </w:t>
      </w: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vdf_fftt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 values (Field: </w:t>
      </w: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vdf_fftt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).</w:t>
      </w:r>
    </w:p>
    <w:p w14:paraId="6733B66F" w14:textId="1BFAA72C" w:rsidR="00506191" w:rsidRPr="00506191" w:rsidRDefault="00506191" w:rsidP="00506191">
      <w:pPr>
        <w:widowControl/>
        <w:spacing w:before="100" w:beforeAutospacing="1" w:after="100" w:afterAutospacing="1"/>
        <w:jc w:val="left"/>
        <w:outlineLvl w:val="3"/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</w:pP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4. Need to Add These for All Link Files</w:t>
      </w:r>
      <w:r w:rsidR="00AE69A0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---</w:t>
      </w:r>
      <w:r w:rsidR="003C71B9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  <w14:ligatures w14:val="none"/>
        </w:rPr>
        <w:t>do not need to add these currently</w:t>
      </w:r>
      <w:r w:rsidRPr="00506191">
        <w:rPr>
          <w:rFonts w:ascii="Times New Roman" w:eastAsia="宋体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45EAAD6B" w14:textId="77777777" w:rsidR="00506191" w:rsidRPr="00506191" w:rsidRDefault="00506191" w:rsidP="00506191">
      <w:pPr>
        <w:widowControl/>
        <w:numPr>
          <w:ilvl w:val="0"/>
          <w:numId w:val="5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vdf_toll_sov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vdf_toll_truck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: for mode 2 or other modes.</w:t>
      </w:r>
    </w:p>
    <w:p w14:paraId="78587D08" w14:textId="3A0FC5B7" w:rsidR="00DD1BDC" w:rsidRPr="00506191" w:rsidRDefault="00506191" w:rsidP="00506191">
      <w:pPr>
        <w:widowControl/>
        <w:numPr>
          <w:ilvl w:val="0"/>
          <w:numId w:val="5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obs_volume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obs_volume_sov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obs_volume_truck</w:t>
      </w:r>
      <w:proofErr w:type="spellEnd"/>
      <w:r w:rsidRPr="00506191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.</w:t>
      </w:r>
    </w:p>
    <w:sectPr w:rsidR="00DD1BDC" w:rsidRPr="005061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E97E3" w14:textId="77777777" w:rsidR="00CE54E2" w:rsidRDefault="00CE54E2" w:rsidP="006F1C94">
      <w:r>
        <w:separator/>
      </w:r>
    </w:p>
  </w:endnote>
  <w:endnote w:type="continuationSeparator" w:id="0">
    <w:p w14:paraId="15407D47" w14:textId="77777777" w:rsidR="00CE54E2" w:rsidRDefault="00CE54E2" w:rsidP="006F1C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DE5BC" w14:textId="77777777" w:rsidR="00CE54E2" w:rsidRDefault="00CE54E2" w:rsidP="006F1C94">
      <w:r>
        <w:separator/>
      </w:r>
    </w:p>
  </w:footnote>
  <w:footnote w:type="continuationSeparator" w:id="0">
    <w:p w14:paraId="1DDFAB00" w14:textId="77777777" w:rsidR="00CE54E2" w:rsidRDefault="00CE54E2" w:rsidP="006F1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A6C33"/>
    <w:multiLevelType w:val="multilevel"/>
    <w:tmpl w:val="4A202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C40A9C"/>
    <w:multiLevelType w:val="multilevel"/>
    <w:tmpl w:val="56CC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2018B8"/>
    <w:multiLevelType w:val="hybridMultilevel"/>
    <w:tmpl w:val="53900C8C"/>
    <w:lvl w:ilvl="0" w:tplc="E2C2A7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7A96CF7"/>
    <w:multiLevelType w:val="multilevel"/>
    <w:tmpl w:val="069A8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B82846"/>
    <w:multiLevelType w:val="multilevel"/>
    <w:tmpl w:val="69AA2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51AED"/>
    <w:multiLevelType w:val="hybridMultilevel"/>
    <w:tmpl w:val="8DAA3454"/>
    <w:lvl w:ilvl="0" w:tplc="890E60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98643621">
    <w:abstractNumId w:val="5"/>
  </w:num>
  <w:num w:numId="2" w16cid:durableId="495343811">
    <w:abstractNumId w:val="3"/>
  </w:num>
  <w:num w:numId="3" w16cid:durableId="558252359">
    <w:abstractNumId w:val="1"/>
  </w:num>
  <w:num w:numId="4" w16cid:durableId="38625241">
    <w:abstractNumId w:val="0"/>
  </w:num>
  <w:num w:numId="5" w16cid:durableId="1959023382">
    <w:abstractNumId w:val="4"/>
  </w:num>
  <w:num w:numId="6" w16cid:durableId="13899560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3MbM0tjQ3NTEzNrRQ0lEKTi0uzszPAykwqQUAEIl0JCwAAAA="/>
  </w:docVars>
  <w:rsids>
    <w:rsidRoot w:val="00926B72"/>
    <w:rsid w:val="00013FC1"/>
    <w:rsid w:val="000644D4"/>
    <w:rsid w:val="000B70F6"/>
    <w:rsid w:val="00101B79"/>
    <w:rsid w:val="00121446"/>
    <w:rsid w:val="00185801"/>
    <w:rsid w:val="001A6B4F"/>
    <w:rsid w:val="001D262A"/>
    <w:rsid w:val="002118DD"/>
    <w:rsid w:val="00215775"/>
    <w:rsid w:val="00244BAF"/>
    <w:rsid w:val="002B5506"/>
    <w:rsid w:val="002C3C3C"/>
    <w:rsid w:val="002E1307"/>
    <w:rsid w:val="00320036"/>
    <w:rsid w:val="00324B3C"/>
    <w:rsid w:val="00383003"/>
    <w:rsid w:val="00387A26"/>
    <w:rsid w:val="0039341D"/>
    <w:rsid w:val="00397033"/>
    <w:rsid w:val="00397AFB"/>
    <w:rsid w:val="003B1176"/>
    <w:rsid w:val="003B57C7"/>
    <w:rsid w:val="003C71B9"/>
    <w:rsid w:val="00417AF3"/>
    <w:rsid w:val="00431AB3"/>
    <w:rsid w:val="004A0FDE"/>
    <w:rsid w:val="004C34DD"/>
    <w:rsid w:val="00503DDE"/>
    <w:rsid w:val="00506191"/>
    <w:rsid w:val="00524C91"/>
    <w:rsid w:val="00541F5F"/>
    <w:rsid w:val="005E6DC5"/>
    <w:rsid w:val="005F425C"/>
    <w:rsid w:val="005F7B2C"/>
    <w:rsid w:val="00615C40"/>
    <w:rsid w:val="00643F42"/>
    <w:rsid w:val="006444A2"/>
    <w:rsid w:val="006810A7"/>
    <w:rsid w:val="006F1C94"/>
    <w:rsid w:val="007746A4"/>
    <w:rsid w:val="007759C1"/>
    <w:rsid w:val="007E2EF2"/>
    <w:rsid w:val="007F0165"/>
    <w:rsid w:val="007F2BDE"/>
    <w:rsid w:val="00800EEC"/>
    <w:rsid w:val="0081060E"/>
    <w:rsid w:val="00880456"/>
    <w:rsid w:val="00926B72"/>
    <w:rsid w:val="00937838"/>
    <w:rsid w:val="0099294C"/>
    <w:rsid w:val="009E106E"/>
    <w:rsid w:val="00A136D9"/>
    <w:rsid w:val="00A345DB"/>
    <w:rsid w:val="00A51060"/>
    <w:rsid w:val="00A616BD"/>
    <w:rsid w:val="00A72B11"/>
    <w:rsid w:val="00AE4737"/>
    <w:rsid w:val="00AE69A0"/>
    <w:rsid w:val="00B03C65"/>
    <w:rsid w:val="00B40F84"/>
    <w:rsid w:val="00B61033"/>
    <w:rsid w:val="00B65974"/>
    <w:rsid w:val="00C51D52"/>
    <w:rsid w:val="00CA0CE7"/>
    <w:rsid w:val="00CE54E2"/>
    <w:rsid w:val="00CF2439"/>
    <w:rsid w:val="00D011DC"/>
    <w:rsid w:val="00D057C3"/>
    <w:rsid w:val="00D17B11"/>
    <w:rsid w:val="00D24BCC"/>
    <w:rsid w:val="00D42509"/>
    <w:rsid w:val="00D95A62"/>
    <w:rsid w:val="00DB314B"/>
    <w:rsid w:val="00DD1BDC"/>
    <w:rsid w:val="00DD2B95"/>
    <w:rsid w:val="00E272D3"/>
    <w:rsid w:val="00E6235A"/>
    <w:rsid w:val="00EB24F5"/>
    <w:rsid w:val="00EF1602"/>
    <w:rsid w:val="00EF5108"/>
    <w:rsid w:val="00F047C2"/>
    <w:rsid w:val="00F1016C"/>
    <w:rsid w:val="00F12B90"/>
    <w:rsid w:val="00F54971"/>
    <w:rsid w:val="00F73F58"/>
    <w:rsid w:val="00FE4506"/>
    <w:rsid w:val="00FF26D3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DDD1C9"/>
  <w15:chartTrackingRefBased/>
  <w15:docId w15:val="{E78507AE-5550-4496-9A49-CB49136C5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003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6B7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6B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B72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B72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B72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B72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B7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B7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B7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B72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6B7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926B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26B72"/>
    <w:rPr>
      <w:rFonts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B72"/>
    <w:rPr>
      <w:rFonts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B72"/>
    <w:rPr>
      <w:rFonts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B72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B72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B72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26B7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B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B72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6B7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6B7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6B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6B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6B7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B7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B7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6B72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50619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06191"/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1C9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F1C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F1C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F1C9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2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2</Pages>
  <Words>279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 Team</dc:creator>
  <cp:keywords/>
  <dc:description/>
  <cp:lastModifiedBy>ASU Team</cp:lastModifiedBy>
  <cp:revision>80</cp:revision>
  <dcterms:created xsi:type="dcterms:W3CDTF">2025-03-18T04:48:00Z</dcterms:created>
  <dcterms:modified xsi:type="dcterms:W3CDTF">2025-03-19T23:42:00Z</dcterms:modified>
</cp:coreProperties>
</file>